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scholarship-application-letter"/>
    <w:p>
      <w:pPr>
        <w:pStyle w:val="Heading1"/>
      </w:pPr>
      <w:r>
        <w:t xml:space="preserve">Scholarship Application Letter</w:t>
      </w:r>
    </w:p>
    <w:bookmarkStart w:id="20" w:name="Xbb03c9ef5ec2234b0a2f1da99d5c8493e91afbd"/>
    <w:p>
      <w:pPr>
        <w:pStyle w:val="Heading2"/>
      </w:pPr>
      <w:r>
        <w:t xml:space="preserve">For Advanced Marketing Leadership Program in Nigeria Abuja</w:t>
      </w:r>
    </w:p>
    <w:bookmarkEnd w:id="20"/>
    <w:bookmarkEnd w:id="21"/>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Email: your.email@domain.com | Phone: +234 XXX XXXX XXX</w:t>
      </w:r>
    </w:p>
    <w:p>
      <w:pPr>
        <w:pStyle w:val="BodyText"/>
      </w:pPr>
      <w:r>
        <w:t xml:space="preserve">Date: October 26, 2023</w:t>
      </w:r>
    </w:p>
    <w:p>
      <w:pPr>
        <w:pStyle w:val="BodyText"/>
      </w:pPr>
      <w:r>
        <w:t xml:space="preserve">Scholarship Committee</w:t>
      </w:r>
    </w:p>
    <w:p>
      <w:pPr>
        <w:pStyle w:val="BodyText"/>
      </w:pPr>
      <w:r>
        <w:t xml:space="preserve">Nigeria Marketing Excellence Foundation</w:t>
      </w:r>
    </w:p>
    <w:p>
      <w:pPr>
        <w:pStyle w:val="BodyText"/>
      </w:pPr>
      <w:r>
        <w:t xml:space="preserve">Abuja, Federal Capital Territory</w:t>
      </w:r>
    </w:p>
    <w:bookmarkStart w:id="22" w:name="X2bbf066012cc1fe1d469810fb20a62cd768455c"/>
    <w:p>
      <w:pPr>
        <w:pStyle w:val="Heading3"/>
      </w:pPr>
      <w:r>
        <w:t xml:space="preserve">Subject: Scholarship Application for Advanced Marketing Management Certification in Nigeria Abuja</w:t>
      </w:r>
    </w:p>
    <w:bookmarkEnd w:id="22"/>
    <w:p>
      <w:pPr>
        <w:pStyle w:val="FirstParagraph"/>
      </w:pPr>
      <w:r>
        <w:t xml:space="preserve">Dear Scholarship Committee,</w:t>
      </w:r>
    </w:p>
    <w:p>
      <w:pPr>
        <w:pStyle w:val="BodyText"/>
      </w:pPr>
      <w:r>
        <w:t xml:space="preserve">I am writing this Scholarship Application Letter with profound enthusiasm to apply for the prestigious Advanced Marketing Leadership Scholarship offered by the Nigeria Marketing Excellence Foundation. As a dedicated Marketing Manager currently serving in Abuja's dynamic business ecosystem, I seek this opportunity to elevate my strategic capabilities and contribute more effectively to Nigeria's economic growth through innovative marketing solutions.</w:t>
      </w:r>
    </w:p>
    <w:p>
      <w:pPr>
        <w:pStyle w:val="BodyText"/>
      </w:pPr>
      <w:r>
        <w:t xml:space="preserve">With five years of progressive experience in marketing strategy within Abuja's competitive landscape, I have developed a deep understanding of the unique challenges and opportunities facing businesses operating in Nigeria. As Marketing Manager at [Current Company Name], I oversee comprehensive campaigns for leading consumer brands across telecommunications, fintech, and FMCG sectors – industries pivotal to Abuja's economic engine. My current role has required me to navigate complex regulatory environments while driving digital transformation initiatives that have increased brand engagement by 40% and market share by 22% in key Abuja metropolitan zones.</w:t>
      </w:r>
    </w:p>
    <w:p>
      <w:pPr>
        <w:pStyle w:val="BodyText"/>
      </w:pPr>
      <w:r>
        <w:t xml:space="preserve">My passion for marketing in Nigeria Abuja stems from witnessing firsthand how strategic marketing drives inclusive growth. In our capital city, where multinational corporations coexist with burgeoning SMEs, effective marketing isn't just about sales – it's about building communities and creating sustainable economic ecosystems. Recently, I spearheaded a campaign targeting rural-urban migration patterns in Abuja that connected 150+ local artisans with urban markets through digital platforms. This initiative directly supported Nigeria's Economic Recovery Plan by generating income for 8,000+ women entrepreneurs – a testament to marketing's power as an agent of social change.</w:t>
      </w:r>
    </w:p>
    <w:p>
      <w:pPr>
        <w:pStyle w:val="BodyText"/>
      </w:pPr>
      <w:r>
        <w:t xml:space="preserve">While my hands-on experience has been invaluable, I recognize that the evolving digital landscape demands advanced strategic capabilities. The Nigeria Marketing Excellence Foundation's Advanced Marketing Leadership Program represents the precise opportunity to bridge this gap. This specialized scholarship will provide me with cutting-edge training in data-driven marketing analytics, AI-powered customer engagement strategies, and sustainable brand building – competencies crucial for addressing Nigeria Abuja's unique market dynamics.</w:t>
      </w:r>
    </w:p>
    <w:p>
      <w:pPr>
        <w:pStyle w:val="BodyText"/>
      </w:pPr>
      <w:r>
        <w:t xml:space="preserve">What particularly excites me about this scholarship is its focus on practical application within the Nigerian context. The program's modules on "Nigerian Consumer Behavior in Urban Economies" and "Digital Transformation for African Markets" directly align with my current challenges in Abuja. For instance, I'm currently developing a campaign to increase financial inclusion among Abuja's informal sector workers – a project that would significantly benefit from the behavioral economics frameworks taught in this program. This scholarship is not merely an educational opportunity; it's the strategic catalyst I need to implement solutions that address Nigeria's specific marketing challenges.</w:t>
      </w:r>
    </w:p>
    <w:p>
      <w:pPr>
        <w:pStyle w:val="BodyText"/>
      </w:pPr>
      <w:r>
        <w:t xml:space="preserve">My career trajectory demonstrates a consistent commitment to elevating Nigeria's marketing standards. In my previous role as Marketing Specialist at [Previous Company], I pioneered the first cross-platform social media campaign targeting Abuja's youth demographic, which became a benchmark for youth engagement across West Africa. I've also mentored 12 junior marketers through our company's leadership development program, emphasizing ethical practices and community impact – values that resonate deeply with the Nigeria Marketing Excellence Foundation's mission.</w:t>
      </w:r>
    </w:p>
    <w:p>
      <w:pPr>
        <w:pStyle w:val="BodyText"/>
      </w:pPr>
      <w:r>
        <w:t xml:space="preserve">I am particularly drawn to this scholarship because it emphasizes measurable impact in African markets. The foundation's partnership with leading Nigerian institutions ensures curriculum relevance to our local context – a critical factor missing in many generic international programs. My goal is not merely to acquire skills, but to become a catalyst for change as a Marketing Manager who can develop strategies that respect Nigeria Abuja's cultural nuances while driving innovation.</w:t>
      </w:r>
    </w:p>
    <w:p>
      <w:pPr>
        <w:pStyle w:val="BodyText"/>
      </w:pPr>
      <w:r>
        <w:t xml:space="preserve">Upon completion of this program, I will immediately implement three key initiatives in my current role:</w:t>
      </w:r>
    </w:p>
    <w:p>
      <w:pPr>
        <w:numPr>
          <w:ilvl w:val="0"/>
          <w:numId w:val="1001"/>
        </w:numPr>
        <w:pStyle w:val="Compact"/>
      </w:pPr>
      <w:r>
        <w:t xml:space="preserve">Establishing an Abuja Marketing Innovation Lab to test emerging digital strategies</w:t>
      </w:r>
    </w:p>
    <w:p>
      <w:pPr>
        <w:numPr>
          <w:ilvl w:val="0"/>
          <w:numId w:val="1001"/>
        </w:numPr>
        <w:pStyle w:val="Compact"/>
      </w:pPr>
      <w:r>
        <w:t xml:space="preserve">Developing a mentorship program for female marketers across Nigeria's capital cities</w:t>
      </w:r>
    </w:p>
    <w:p>
      <w:pPr>
        <w:numPr>
          <w:ilvl w:val="0"/>
          <w:numId w:val="1001"/>
        </w:numPr>
        <w:pStyle w:val="Compact"/>
      </w:pPr>
      <w:r>
        <w:t xml:space="preserve">Creating a data-driven framework for measuring marketing ROI in Nigeria's unique economic conditions</w:t>
      </w:r>
    </w:p>
    <w:p>
      <w:pPr>
        <w:pStyle w:val="FirstParagraph"/>
      </w:pPr>
      <w:r>
        <w:t xml:space="preserve">I will also share these insights through workshops at the University of Abuja and Nigerian Marketing Association events, ensuring knowledge transfer beyond my organization.</w:t>
      </w:r>
    </w:p>
    <w:p>
      <w:pPr>
        <w:pStyle w:val="BodyText"/>
      </w:pPr>
      <w:r>
        <w:t xml:space="preserve">My commitment to Nigeria's growth is deeply personal. Having grown up in a low-income neighborhood near Gwagwalada in Abuja, I witnessed how marketing strategies could empower communities through small business development. Today, as a Marketing Manager operating within the heart of Nigeria's administrative capital, I am driven by the responsibility to give back to the community that shaped me. This scholarship represents more than professional development – it's an investment in creating sustainable marketing ecosystems that benefit all Nigerians.</w:t>
      </w:r>
    </w:p>
    <w:p>
      <w:pPr>
        <w:pStyle w:val="BodyText"/>
      </w:pPr>
      <w:r>
        <w:t xml:space="preserve">I have attached my resume, academic transcripts, and two letters of recommendation from industry leaders who can attest to my strategic capabilities and commitment to Nigeria's marketing advancement. I am confident that the skills gained through this scholarship will position me as a leader who can transform challenges in Nigeria Abuja into opportunities for national growth.</w:t>
      </w:r>
    </w:p>
    <w:p>
      <w:pPr>
        <w:pStyle w:val="BodyText"/>
      </w:pPr>
      <w:r>
        <w:t xml:space="preserve">Thank you for considering my Scholarship Application Letter. I eagerly anticipate the opportunity to discuss how my vision aligns with your mission to elevate marketing excellence across Nigeria. As a Marketing Manager deeply invested in Abuja's future, I am prepared to contribute immediately and continuously as a champion of innovative, impactful marketing practices throughout Nigeria.</w:t>
      </w:r>
    </w:p>
    <w:p>
      <w:pPr>
        <w:pStyle w:val="BodyText"/>
      </w:pPr>
      <w:r>
        <w:t xml:space="preserve">Sincerely,</w:t>
      </w:r>
    </w:p>
    <w:p>
      <w:pPr>
        <w:pStyle w:val="BodyText"/>
      </w:pPr>
      <w:r>
        <w:t xml:space="preserve">[Your Full Name]</w:t>
      </w:r>
    </w:p>
    <w:p>
      <w:pPr>
        <w:pStyle w:val="BodyText"/>
      </w:pPr>
      <w:r>
        <w:t xml:space="preserve">Marketing Manager | [Current Company Name]</w:t>
      </w:r>
    </w:p>
    <w:p>
      <w:pPr>
        <w:pStyle w:val="BodyText"/>
      </w:pPr>
      <w:r>
        <w:t xml:space="preserve">This Scholarship Application Letter was written with specific focus on the Marketing Manager role within Nigeria Abuja's economic landscape, emphasizing strategic alignment with national development goals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osition</dc:title>
  <dc:creator/>
  <dc:language>en</dc:language>
  <cp:keywords/>
  <dcterms:created xsi:type="dcterms:W3CDTF">2026-07-24T03:45:42Z</dcterms:created>
  <dcterms:modified xsi:type="dcterms:W3CDTF">2026-07-24T03:45:42Z</dcterms:modified>
</cp:coreProperties>
</file>

<file path=docProps/custom.xml><?xml version="1.0" encoding="utf-8"?>
<Properties xmlns="http://schemas.openxmlformats.org/officeDocument/2006/custom-properties" xmlns:vt="http://schemas.openxmlformats.org/officeDocument/2006/docPropsVTypes"/>
</file>